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page" w:horzAnchor="margin" w:tblpXSpec="center" w:tblpY="2137"/>
        <w:tblW w:w="9639" w:type="dxa"/>
        <w:jc w:val="center"/>
        <w:tblLook w:val="0000" w:firstRow="0" w:lastRow="0" w:firstColumn="0" w:lastColumn="0" w:noHBand="0" w:noVBand="0"/>
      </w:tblPr>
      <w:tblGrid>
        <w:gridCol w:w="5920"/>
        <w:gridCol w:w="1726"/>
        <w:gridCol w:w="1993"/>
      </w:tblGrid>
      <w:tr w:rsidR="00F01BDC" w14:paraId="223E0F25" w14:textId="77777777" w:rsidTr="008675E1">
        <w:trPr>
          <w:trHeight w:val="573"/>
          <w:jc w:val="center"/>
        </w:trPr>
        <w:tc>
          <w:tcPr>
            <w:tcW w:w="5920" w:type="dxa"/>
            <w:tcBorders>
              <w:bottom w:val="single" w:sz="4" w:space="0" w:color="auto"/>
            </w:tcBorders>
          </w:tcPr>
          <w:p w14:paraId="019DFDE0" w14:textId="77777777" w:rsidR="00B174A3" w:rsidRPr="00E51ED5" w:rsidRDefault="00B174A3" w:rsidP="008675E1">
            <w:pPr>
              <w:pStyle w:val="TableParagraph"/>
              <w:spacing w:before="164"/>
              <w:ind w:left="1207" w:right="1201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İş</w:t>
            </w:r>
            <w:proofErr w:type="spellEnd"/>
            <w:r w:rsidRPr="00E51ED5">
              <w:rPr>
                <w:rFonts w:ascii="Times New Roman" w:hAnsi="Times New Roman" w:cs="Times New Roman"/>
                <w:b/>
                <w:spacing w:val="-4"/>
                <w:lang w:val="en-US"/>
              </w:rPr>
              <w:t xml:space="preserve"> </w:t>
            </w: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Akış</w:t>
            </w:r>
            <w:proofErr w:type="spellEnd"/>
            <w:r w:rsidRPr="00E51ED5">
              <w:rPr>
                <w:rFonts w:ascii="Times New Roman" w:hAnsi="Times New Roman" w:cs="Times New Roman"/>
                <w:b/>
                <w:spacing w:val="-3"/>
                <w:lang w:val="en-US"/>
              </w:rPr>
              <w:t xml:space="preserve"> </w:t>
            </w: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Adımları</w:t>
            </w:r>
            <w:proofErr w:type="spellEnd"/>
          </w:p>
        </w:tc>
        <w:tc>
          <w:tcPr>
            <w:tcW w:w="1726" w:type="dxa"/>
            <w:tcBorders>
              <w:bottom w:val="single" w:sz="4" w:space="0" w:color="auto"/>
            </w:tcBorders>
          </w:tcPr>
          <w:p w14:paraId="25213DE3" w14:textId="77777777" w:rsidR="00B174A3" w:rsidRPr="00E51ED5" w:rsidRDefault="00B174A3" w:rsidP="008675E1">
            <w:pPr>
              <w:pStyle w:val="TableParagraph"/>
              <w:spacing w:before="164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Sorumlu</w:t>
            </w:r>
            <w:proofErr w:type="spellEnd"/>
          </w:p>
        </w:tc>
        <w:tc>
          <w:tcPr>
            <w:tcW w:w="1993" w:type="dxa"/>
            <w:tcBorders>
              <w:bottom w:val="single" w:sz="4" w:space="0" w:color="auto"/>
            </w:tcBorders>
          </w:tcPr>
          <w:p w14:paraId="074FFA32" w14:textId="77777777" w:rsidR="00B174A3" w:rsidRPr="00E51ED5" w:rsidRDefault="00B174A3" w:rsidP="008675E1">
            <w:pPr>
              <w:pStyle w:val="TableParagraph"/>
              <w:spacing w:before="164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İlgili</w:t>
            </w:r>
            <w:proofErr w:type="spellEnd"/>
            <w:r w:rsidRPr="00E51ED5">
              <w:rPr>
                <w:rFonts w:ascii="Times New Roman" w:hAnsi="Times New Roman" w:cs="Times New Roman"/>
                <w:b/>
                <w:spacing w:val="-5"/>
                <w:lang w:val="en-US"/>
              </w:rPr>
              <w:t xml:space="preserve"> </w:t>
            </w: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Dokümanlar</w:t>
            </w:r>
            <w:proofErr w:type="spellEnd"/>
          </w:p>
        </w:tc>
      </w:tr>
      <w:tr w:rsidR="00F01BDC" w14:paraId="09A20313" w14:textId="77777777" w:rsidTr="008675E1">
        <w:trPr>
          <w:trHeight w:val="254"/>
          <w:jc w:val="center"/>
        </w:trPr>
        <w:tc>
          <w:tcPr>
            <w:tcW w:w="5920" w:type="dxa"/>
            <w:vMerge w:val="restart"/>
          </w:tcPr>
          <w:p w14:paraId="41D7B866" w14:textId="77777777" w:rsidR="00F01BDC" w:rsidRDefault="003F2D61" w:rsidP="008675E1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5314D4FD" wp14:editId="613BC3B4">
                      <wp:simplePos x="0" y="0"/>
                      <wp:positionH relativeFrom="column">
                        <wp:posOffset>449629</wp:posOffset>
                      </wp:positionH>
                      <wp:positionV relativeFrom="paragraph">
                        <wp:posOffset>143387</wp:posOffset>
                      </wp:positionV>
                      <wp:extent cx="2590800" cy="390558"/>
                      <wp:effectExtent l="0" t="0" r="19050" b="28575"/>
                      <wp:wrapNone/>
                      <wp:docPr id="1" name="Yuvarlatılmış 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0" cy="390558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3C9BB93" w14:textId="77777777" w:rsidR="002F4213" w:rsidRPr="003E163D" w:rsidRDefault="003923DF" w:rsidP="002F4213">
                                  <w:pPr>
                                    <w:pStyle w:val="TableParagraph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İlgili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b</w:t>
                                  </w:r>
                                  <w:r w:rsidR="002F4213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irimlerden</w:t>
                                  </w:r>
                                  <w:proofErr w:type="spellEnd"/>
                                  <w:r w:rsidR="002F4213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elektrik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su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ve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y</w:t>
                                  </w:r>
                                  <w:r w:rsidR="002F4213" w:rsidRPr="003E163D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akıt</w:t>
                                  </w:r>
                                  <w:proofErr w:type="spellEnd"/>
                                  <w:r w:rsidR="002F4213" w:rsidRPr="003E163D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 </w:t>
                                  </w:r>
                                  <w:proofErr w:type="spellStart"/>
                                  <w:r w:rsidR="002F4213" w:rsidRPr="003E163D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tahsilat</w:t>
                                  </w:r>
                                  <w:proofErr w:type="spellEnd"/>
                                  <w:r w:rsidR="002F4213" w:rsidRPr="003E163D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="002F4213" w:rsidRPr="003E163D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listeleri</w:t>
                                  </w:r>
                                  <w:proofErr w:type="spellEnd"/>
                                  <w:r w:rsidR="002F4213" w:rsidRPr="003E163D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="002F4213" w:rsidRPr="003E163D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gelir</w:t>
                                  </w:r>
                                  <w:proofErr w:type="spellEnd"/>
                                  <w:r w:rsidR="002F4213" w:rsidRPr="003E163D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lang w:val="en-US"/>
                                    </w:rPr>
                                    <w:t>.</w:t>
                                  </w:r>
                                </w:p>
                                <w:p w14:paraId="3D2DA143" w14:textId="77777777" w:rsidR="002F4213" w:rsidRPr="00894207" w:rsidRDefault="002F4213" w:rsidP="002F421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314D4FD" id="Yuvarlatılmış Dikdörtgen 1" o:spid="_x0000_s1026" style="position:absolute;margin-left:35.4pt;margin-top:11.3pt;width:204pt;height:30.7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" fillcolor="white [3201]" strokecolor="#44546a [3215]" strokeweight="1pt">
                      <v:stroke joinstyle="miter"/>
                      <v:textbox>
                        <w:txbxContent>
                          <w:p w14:paraId="13C9BB93" w14:textId="77777777" w:rsidR="002F4213" w:rsidRPr="003E163D" w:rsidRDefault="003923DF" w:rsidP="002F4213">
                            <w:pPr>
                              <w:pStyle w:val="TableParagraph"/>
                              <w:jc w:val="both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İlgili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b</w:t>
                            </w:r>
                            <w:r w:rsidR="002F421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irimlerden</w:t>
                            </w:r>
                            <w:proofErr w:type="spellEnd"/>
                            <w:r w:rsidR="002F421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elektrik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su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ve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y</w:t>
                            </w:r>
                            <w:r w:rsidR="002F4213" w:rsidRPr="003E163D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akıt</w:t>
                            </w:r>
                            <w:proofErr w:type="spellEnd"/>
                            <w:r w:rsidR="002F4213" w:rsidRPr="003E163D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 </w:t>
                            </w:r>
                            <w:proofErr w:type="spellStart"/>
                            <w:r w:rsidR="002F4213" w:rsidRPr="003E163D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tahsilat</w:t>
                            </w:r>
                            <w:proofErr w:type="spellEnd"/>
                            <w:r w:rsidR="002F4213" w:rsidRPr="003E163D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2F4213" w:rsidRPr="003E163D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listeleri</w:t>
                            </w:r>
                            <w:proofErr w:type="spellEnd"/>
                            <w:r w:rsidR="002F4213" w:rsidRPr="003E163D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2F4213" w:rsidRPr="003E163D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gelir</w:t>
                            </w:r>
                            <w:proofErr w:type="spellEnd"/>
                            <w:r w:rsidR="002F4213" w:rsidRPr="003E163D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US"/>
                              </w:rPr>
                              <w:t>.</w:t>
                            </w:r>
                          </w:p>
                          <w:p w14:paraId="3D2DA143" w14:textId="77777777" w:rsidR="002F4213" w:rsidRPr="00894207" w:rsidRDefault="002F4213" w:rsidP="002F421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286DE8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4CCFA968" wp14:editId="55A2CC87">
                      <wp:simplePos x="0" y="0"/>
                      <wp:positionH relativeFrom="column">
                        <wp:posOffset>263022</wp:posOffset>
                      </wp:positionH>
                      <wp:positionV relativeFrom="paragraph">
                        <wp:posOffset>3039936</wp:posOffset>
                      </wp:positionV>
                      <wp:extent cx="1051560" cy="406987"/>
                      <wp:effectExtent l="0" t="0" r="15240" b="12700"/>
                      <wp:wrapNone/>
                      <wp:docPr id="6" name="Yuvarlatılmış 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51560" cy="406987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F577A1C" w14:textId="77777777" w:rsidR="002F4213" w:rsidRPr="003E163D" w:rsidRDefault="002F4213" w:rsidP="002F4213">
                                  <w:pPr>
                                    <w:spacing w:line="0" w:lineRule="atLeast"/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</w:pP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B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ü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ç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e geliri olarak kayda al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r.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 </w:t>
                                  </w:r>
                                </w:p>
                                <w:p w14:paraId="49F44DAD" w14:textId="77777777" w:rsidR="002F4213" w:rsidRPr="00894207" w:rsidRDefault="002F4213" w:rsidP="002F421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CCFA968" id="_x0000_s1027" style="position:absolute;margin-left:20.7pt;margin-top:239.35pt;width:82.8pt;height:32.0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" fillcolor="white [3201]" strokecolor="#44546a [3215]" strokeweight="1pt">
                      <v:stroke joinstyle="miter"/>
                      <v:textbox>
                        <w:txbxContent>
                          <w:p w14:paraId="2F577A1C" w14:textId="77777777" w:rsidR="002F4213" w:rsidRPr="003E163D" w:rsidRDefault="002F4213" w:rsidP="002F4213">
                            <w:pPr>
                              <w:spacing w:line="0" w:lineRule="atLeast"/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</w:pP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B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ü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t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ç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e geliri olarak kayda al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n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r.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 </w:t>
                            </w:r>
                          </w:p>
                          <w:p w14:paraId="49F44DAD" w14:textId="77777777" w:rsidR="002F4213" w:rsidRPr="00894207" w:rsidRDefault="002F4213" w:rsidP="002F421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2F4213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618D3766" wp14:editId="01933487">
                      <wp:simplePos x="0" y="0"/>
                      <wp:positionH relativeFrom="column">
                        <wp:posOffset>2044065</wp:posOffset>
                      </wp:positionH>
                      <wp:positionV relativeFrom="paragraph">
                        <wp:posOffset>3049476</wp:posOffset>
                      </wp:positionV>
                      <wp:extent cx="1368388" cy="687122"/>
                      <wp:effectExtent l="0" t="0" r="22860" b="17780"/>
                      <wp:wrapNone/>
                      <wp:docPr id="12" name="Yuvarlatılmış 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8388" cy="687122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616811" w14:textId="77777777" w:rsidR="002F4213" w:rsidRPr="003E163D" w:rsidRDefault="002F4213" w:rsidP="002F4213">
                                  <w:pPr>
                                    <w:spacing w:line="0" w:lineRule="atLeast"/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</w:pP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6183 say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 kanuna g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re takip i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ş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lemleri yapmak 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ü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zere hukuk m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üş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avirli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ğ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ine g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nderilir.</w:t>
                                  </w:r>
                                </w:p>
                                <w:p w14:paraId="02E21D76" w14:textId="77777777" w:rsidR="002F4213" w:rsidRPr="00894207" w:rsidRDefault="002F4213" w:rsidP="002F421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18D3766" id="_x0000_s1028" style="position:absolute;margin-left:160.95pt;margin-top:240.1pt;width:107.75pt;height:54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" fillcolor="white [3201]" strokecolor="#44546a [3215]" strokeweight="1pt">
                      <v:stroke joinstyle="miter"/>
                      <v:textbox>
                        <w:txbxContent>
                          <w:p w14:paraId="1B616811" w14:textId="77777777" w:rsidR="002F4213" w:rsidRPr="003E163D" w:rsidRDefault="002F4213" w:rsidP="002F4213">
                            <w:pPr>
                              <w:spacing w:line="0" w:lineRule="atLeast"/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</w:pP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6183 say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l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 kanuna g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re takip i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ş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lemleri yapmak 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ü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zere hukuk m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üş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avirli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ğ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ine g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nderilir.</w:t>
                            </w:r>
                          </w:p>
                          <w:p w14:paraId="02E21D76" w14:textId="77777777" w:rsidR="002F4213" w:rsidRPr="00894207" w:rsidRDefault="002F4213" w:rsidP="002F421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2F4213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752C4D0" wp14:editId="0D5501A9">
                      <wp:simplePos x="0" y="0"/>
                      <wp:positionH relativeFrom="column">
                        <wp:posOffset>393241</wp:posOffset>
                      </wp:positionH>
                      <wp:positionV relativeFrom="paragraph">
                        <wp:posOffset>2554190</wp:posOffset>
                      </wp:positionV>
                      <wp:extent cx="320040" cy="236220"/>
                      <wp:effectExtent l="0" t="0" r="3810" b="0"/>
                      <wp:wrapNone/>
                      <wp:docPr id="42" name="Metin Kutusu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0040" cy="2362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B96382E" w14:textId="77777777" w:rsidR="002F4213" w:rsidRDefault="002F4213" w:rsidP="002F4213">
                                  <w:pPr>
                                    <w:spacing w:line="220" w:lineRule="exact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Ev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752C4D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42" o:spid="_x0000_s1029" type="#_x0000_t202" style="position:absolute;margin-left:30.95pt;margin-top:201.1pt;width:25.2pt;height:18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" fillcolor="white [3201]" stroked="f" strokeweight=".5pt">
                      <v:textbox inset="0,0,0,0">
                        <w:txbxContent>
                          <w:p w14:paraId="4B96382E" w14:textId="77777777" w:rsidR="002F4213" w:rsidRDefault="002F4213" w:rsidP="002F4213">
                            <w:pPr>
                              <w:spacing w:line="220" w:lineRule="exact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v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F4213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12D61D0" wp14:editId="150E273E">
                      <wp:simplePos x="0" y="0"/>
                      <wp:positionH relativeFrom="column">
                        <wp:posOffset>2786714</wp:posOffset>
                      </wp:positionH>
                      <wp:positionV relativeFrom="paragraph">
                        <wp:posOffset>2511025</wp:posOffset>
                      </wp:positionV>
                      <wp:extent cx="320040" cy="236220"/>
                      <wp:effectExtent l="0" t="0" r="3810" b="0"/>
                      <wp:wrapNone/>
                      <wp:docPr id="24" name="Metin Kutusu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0040" cy="2362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89807B6" w14:textId="77777777" w:rsidR="002F4213" w:rsidRDefault="002F4213" w:rsidP="002F4213">
                                  <w:pPr>
                                    <w:spacing w:line="220" w:lineRule="exact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Hayı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2D61D0" id="Metin Kutusu 24" o:spid="_x0000_s1030" type="#_x0000_t202" style="position:absolute;margin-left:219.45pt;margin-top:197.7pt;width:25.2pt;height:18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" fillcolor="white [3201]" stroked="f" strokeweight=".5pt">
                      <v:textbox inset="0,0,0,0">
                        <w:txbxContent>
                          <w:p w14:paraId="689807B6" w14:textId="77777777" w:rsidR="002F4213" w:rsidRDefault="002F4213" w:rsidP="002F4213">
                            <w:pPr>
                              <w:spacing w:line="220" w:lineRule="exact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Hayı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F4213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B0439F8" wp14:editId="4C30C961">
                      <wp:simplePos x="0" y="0"/>
                      <wp:positionH relativeFrom="column">
                        <wp:posOffset>2722880</wp:posOffset>
                      </wp:positionH>
                      <wp:positionV relativeFrom="paragraph">
                        <wp:posOffset>2320290</wp:posOffset>
                      </wp:positionV>
                      <wp:extent cx="0" cy="719455"/>
                      <wp:effectExtent l="76200" t="0" r="57150" b="61595"/>
                      <wp:wrapNone/>
                      <wp:docPr id="11" name="Düz Ok Bağlayıcısı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71945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64553D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11" o:spid="_x0000_s1026" type="#_x0000_t32" style="position:absolute;margin-left:214.4pt;margin-top:182.7pt;width:0;height:56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F4213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6AA6E26" wp14:editId="53506E76">
                      <wp:simplePos x="0" y="0"/>
                      <wp:positionH relativeFrom="column">
                        <wp:posOffset>2541251</wp:posOffset>
                      </wp:positionH>
                      <wp:positionV relativeFrom="paragraph">
                        <wp:posOffset>2322488</wp:posOffset>
                      </wp:positionV>
                      <wp:extent cx="179705" cy="0"/>
                      <wp:effectExtent l="0" t="0" r="0" b="0"/>
                      <wp:wrapNone/>
                      <wp:docPr id="9" name="Düz Bağlayıcı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97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3AC509DD" id="Düz Bağlayıcı 9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0.1pt,182.85pt" to="214.25pt,18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" strokecolor="#5b9bd5 [3204]" strokeweight=".5pt">
                      <v:stroke joinstyle="miter"/>
                    </v:line>
                  </w:pict>
                </mc:Fallback>
              </mc:AlternateContent>
            </w:r>
            <w:r w:rsidR="002F4213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4FAA89B8" wp14:editId="5C72446A">
                      <wp:simplePos x="0" y="0"/>
                      <wp:positionH relativeFrom="column">
                        <wp:posOffset>789305</wp:posOffset>
                      </wp:positionH>
                      <wp:positionV relativeFrom="paragraph">
                        <wp:posOffset>2311400</wp:posOffset>
                      </wp:positionV>
                      <wp:extent cx="179705" cy="0"/>
                      <wp:effectExtent l="0" t="0" r="10795" b="19050"/>
                      <wp:wrapNone/>
                      <wp:docPr id="8" name="Düz Bağlayıcı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797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805DD77" id="Düz Bağlayıcı 8" o:spid="_x0000_s1026" style="position:absolute;flip:x;z-index:251653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2.15pt,182pt" to="76.3pt,18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" strokecolor="#5b9bd5 [3204]" strokeweight=".5pt">
                      <v:stroke joinstyle="miter"/>
                    </v:line>
                  </w:pict>
                </mc:Fallback>
              </mc:AlternateContent>
            </w:r>
            <w:r w:rsidR="002F4213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6B777EB" wp14:editId="67802AF1">
                      <wp:simplePos x="0" y="0"/>
                      <wp:positionH relativeFrom="column">
                        <wp:posOffset>790128</wp:posOffset>
                      </wp:positionH>
                      <wp:positionV relativeFrom="paragraph">
                        <wp:posOffset>2310647</wp:posOffset>
                      </wp:positionV>
                      <wp:extent cx="0" cy="719455"/>
                      <wp:effectExtent l="76200" t="0" r="57150" b="61595"/>
                      <wp:wrapNone/>
                      <wp:docPr id="10" name="Düz Ok Bağlayıcısı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71945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FE0F8A" id="Düz Ok Bağlayıcısı 10" o:spid="_x0000_s1026" type="#_x0000_t32" style="position:absolute;margin-left:62.2pt;margin-top:181.95pt;width:0;height:56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F4213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3AFC3EB6" wp14:editId="79FE99D1">
                      <wp:simplePos x="0" y="0"/>
                      <wp:positionH relativeFrom="column">
                        <wp:posOffset>982345</wp:posOffset>
                      </wp:positionH>
                      <wp:positionV relativeFrom="paragraph">
                        <wp:posOffset>1721914</wp:posOffset>
                      </wp:positionV>
                      <wp:extent cx="1557020" cy="1191260"/>
                      <wp:effectExtent l="19050" t="19050" r="43180" b="46990"/>
                      <wp:wrapNone/>
                      <wp:docPr id="7" name="Akış Çizelgesi: Kara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7020" cy="1191260"/>
                              </a:xfrm>
                              <a:prstGeom prst="flowChartDecision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4FB12C1" w14:textId="77777777" w:rsidR="002F4213" w:rsidRPr="003E163D" w:rsidRDefault="002F4213" w:rsidP="003F2D61">
                                  <w:pPr>
                                    <w:spacing w:line="0" w:lineRule="atLeast"/>
                                    <w:jc w:val="center"/>
                                    <w:rPr>
                                      <w:rFonts w:ascii="Times New Roman"/>
                                    </w:rPr>
                                  </w:pP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deme Zaman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nda yap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ld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 m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?</w:t>
                                  </w:r>
                                </w:p>
                                <w:p w14:paraId="2F0B2E03" w14:textId="77777777" w:rsidR="002F4213" w:rsidRPr="00894207" w:rsidRDefault="002F4213" w:rsidP="002F421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AFC3EB6" id="_x0000_t110" coordsize="21600,21600" o:spt="110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Akış Çizelgesi: Karar 7" o:spid="_x0000_s1031" type="#_x0000_t110" style="position:absolute;margin-left:77.35pt;margin-top:135.6pt;width:122.6pt;height:93.8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" fillcolor="white [3201]" strokecolor="#44546a [3215]" strokeweight="1pt">
                      <v:textbox>
                        <w:txbxContent>
                          <w:p w14:paraId="04FB12C1" w14:textId="77777777" w:rsidR="002F4213" w:rsidRPr="003E163D" w:rsidRDefault="002F4213" w:rsidP="003F2D61">
                            <w:pPr>
                              <w:spacing w:line="0" w:lineRule="atLeast"/>
                              <w:jc w:val="center"/>
                              <w:rPr>
                                <w:rFonts w:ascii="Times New Roman"/>
                              </w:rPr>
                            </w:pP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deme Zaman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nda yap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ld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 m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?</w:t>
                            </w:r>
                          </w:p>
                          <w:p w14:paraId="2F0B2E03" w14:textId="77777777" w:rsidR="002F4213" w:rsidRPr="00894207" w:rsidRDefault="002F4213" w:rsidP="002F421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F4213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568640" behindDoc="0" locked="0" layoutInCell="1" allowOverlap="1" wp14:anchorId="375FCEA1" wp14:editId="7186B8F2">
                      <wp:simplePos x="0" y="0"/>
                      <wp:positionH relativeFrom="column">
                        <wp:posOffset>1751965</wp:posOffset>
                      </wp:positionH>
                      <wp:positionV relativeFrom="paragraph">
                        <wp:posOffset>536575</wp:posOffset>
                      </wp:positionV>
                      <wp:extent cx="0" cy="395605"/>
                      <wp:effectExtent l="76200" t="0" r="57150" b="61595"/>
                      <wp:wrapNone/>
                      <wp:docPr id="2" name="Düz Ok Bağlayıcısı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0DCBDE" id="Düz Ok Bağlayıcısı 2" o:spid="_x0000_s1026" type="#_x0000_t32" style="position:absolute;margin-left:137.95pt;margin-top:42.25pt;width:0;height:31.15pt;z-index:2515686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CZxBHO3gAAAAoBAAAPAAAAZHJzL2Rvd25yZXYu&#10;eG1sTI/BTsMwDIbvSLxDZCRuLKXaRtc1nRASO4IYHNgta7ymWuNUTdYWnh4jDuNo+9Pv7y82k2vF&#10;gH1oPCm4nyUgkCpvGqoVfLw/32UgQtRkdOsJFXxhgE15fVXo3PiR3nDYxVpwCIVcK7AxdrmUobLo&#10;dJj5DolvR987HXnsa2l6PXK4a2WaJEvpdEP8weoOnyxWp93ZKXitPweX0raRx9X+e1u/mJMdo1K3&#10;N9PjGkTEKV5g+NVndSjZ6eDPZIJoFaQPixWjCrL5AgQDf4sDk/NlBrIs5P8K5Q8A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mcQRzt4AAAAK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F4213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584000" behindDoc="0" locked="0" layoutInCell="1" allowOverlap="1" wp14:anchorId="58722089" wp14:editId="2D571517">
                      <wp:simplePos x="0" y="0"/>
                      <wp:positionH relativeFrom="column">
                        <wp:posOffset>456565</wp:posOffset>
                      </wp:positionH>
                      <wp:positionV relativeFrom="paragraph">
                        <wp:posOffset>945515</wp:posOffset>
                      </wp:positionV>
                      <wp:extent cx="2590800" cy="367030"/>
                      <wp:effectExtent l="0" t="0" r="19050" b="13970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0" cy="36703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83016FB" w14:textId="77777777" w:rsidR="002F4213" w:rsidRPr="003E163D" w:rsidRDefault="002F4213" w:rsidP="007B01CD">
                                  <w:pPr>
                                    <w:spacing w:line="220" w:lineRule="exact"/>
                                    <w:jc w:val="center"/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</w:pP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İ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lgililere 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demeleri i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ç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in tebli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ğ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 yap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3E163D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r.</w:t>
                                  </w:r>
                                </w:p>
                                <w:p w14:paraId="17EE7F84" w14:textId="77777777" w:rsidR="002F4213" w:rsidRPr="00894207" w:rsidRDefault="002F4213" w:rsidP="002F421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2F4213">
                                    <w:rPr>
                                      <w:rFonts w:ascii="Times New Roman" w:hAnsi="Times New Roman" w:cs="Times New Roman"/>
                                      <w:noProof/>
                                      <w:sz w:val="16"/>
                                      <w:lang w:eastAsia="tr-TR"/>
                                    </w:rPr>
                                    <w:drawing>
                                      <wp:inline distT="0" distB="0" distL="0" distR="0" wp14:anchorId="22F0111B" wp14:editId="6ECD0A41">
                                        <wp:extent cx="322580" cy="238125"/>
                                        <wp:effectExtent l="0" t="0" r="1270" b="9525"/>
                                        <wp:docPr id="19" name="Resim 1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22580" cy="2381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722089" id="Dikdörtgen 3" o:spid="_x0000_s1032" style="position:absolute;margin-left:35.95pt;margin-top:74.45pt;width:204pt;height:28.9pt;z-index:25158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" fillcolor="white [3201]" strokecolor="#44546a [3215]" strokeweight="1pt">
                      <v:textbox>
                        <w:txbxContent>
                          <w:p w14:paraId="683016FB" w14:textId="77777777" w:rsidR="002F4213" w:rsidRPr="003E163D" w:rsidRDefault="002F4213" w:rsidP="007B01CD">
                            <w:pPr>
                              <w:spacing w:line="220" w:lineRule="exact"/>
                              <w:jc w:val="center"/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</w:pP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İ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lgililere 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demeleri i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ç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in tebli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ğ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 yap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l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3E163D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r.</w:t>
                            </w:r>
                          </w:p>
                          <w:p w14:paraId="17EE7F84" w14:textId="77777777" w:rsidR="002F4213" w:rsidRPr="00894207" w:rsidRDefault="002F4213" w:rsidP="002F421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2F4213"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lang w:eastAsia="tr-TR"/>
                              </w:rPr>
                              <w:drawing>
                                <wp:inline distT="0" distB="0" distL="0" distR="0" wp14:anchorId="22F0111B" wp14:editId="6ECD0A41">
                                  <wp:extent cx="322580" cy="238125"/>
                                  <wp:effectExtent l="0" t="0" r="1270" b="9525"/>
                                  <wp:docPr id="19" name="Resim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2580" cy="2381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2F4213"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599360" behindDoc="0" locked="0" layoutInCell="1" allowOverlap="1" wp14:anchorId="00D0EDB9" wp14:editId="6A3C87EE">
                      <wp:simplePos x="0" y="0"/>
                      <wp:positionH relativeFrom="column">
                        <wp:posOffset>1761490</wp:posOffset>
                      </wp:positionH>
                      <wp:positionV relativeFrom="paragraph">
                        <wp:posOffset>1317625</wp:posOffset>
                      </wp:positionV>
                      <wp:extent cx="0" cy="395605"/>
                      <wp:effectExtent l="76200" t="0" r="57150" b="61595"/>
                      <wp:wrapNone/>
                      <wp:docPr id="4" name="Düz Ok Bağlayıcısı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EC7F8D" id="Düz Ok Bağlayıcısı 4" o:spid="_x0000_s1026" type="#_x0000_t32" style="position:absolute;margin-left:138.7pt;margin-top:103.75pt;width:0;height:31.15pt;z-index:251599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BCEsHs3gAAAAsBAAAPAAAAZHJzL2Rvd25yZXYu&#10;eG1sTI9BT8MwDIXvSPyHyEjcWEoF61aaTgiJHUEMDnDLGi+p1jhVk7WFX48RB7g9+z09f642s+/E&#10;iENsAym4XmQgkJpgWrIK3l4fr1YgYtJkdBcIFXxihE19flbp0oSJXnDcJSu4hGKpFbiU+lLK2Dj0&#10;Oi5Cj8TeIQxeJx4HK82gJy73ncyzbCm9bokvON3jg8PmuDt5Bc/2ffQ5bVt5WH98be2TObopKXV5&#10;Md/fgUg4p78w/OAzOtTMtA8nMlF0CvKiuOEoi6y4BcGJ382exXK9AllX8v8P9TcA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QhLB7N4AAAAL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726" w:type="dxa"/>
            <w:tcBorders>
              <w:top w:val="single" w:sz="4" w:space="0" w:color="auto"/>
              <w:bottom w:val="nil"/>
            </w:tcBorders>
          </w:tcPr>
          <w:p w14:paraId="0BC9FADC" w14:textId="77777777" w:rsidR="002F4213" w:rsidRDefault="002F4213" w:rsidP="008675E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EA984F7" w14:textId="77777777" w:rsidR="002F4213" w:rsidRDefault="002F4213" w:rsidP="008675E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85ED6AB" w14:textId="77777777" w:rsidR="00F01BDC" w:rsidRPr="005901C4" w:rsidRDefault="002F4213" w:rsidP="008675E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3923DF">
              <w:rPr>
                <w:rFonts w:ascii="Times New Roman" w:hAnsi="Times New Roman" w:cs="Times New Roman"/>
                <w:sz w:val="16"/>
                <w:szCs w:val="16"/>
              </w:rPr>
              <w:t xml:space="preserve">Yapı İşleri ve Teknik </w:t>
            </w:r>
            <w:r w:rsidRPr="002F4213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3923DF">
              <w:rPr>
                <w:rFonts w:ascii="Times New Roman" w:hAnsi="Times New Roman" w:cs="Times New Roman"/>
                <w:sz w:val="16"/>
                <w:szCs w:val="16"/>
              </w:rPr>
              <w:t xml:space="preserve">aire  </w:t>
            </w:r>
            <w:r w:rsidRPr="002F4213">
              <w:rPr>
                <w:rFonts w:ascii="Times New Roman" w:hAnsi="Times New Roman" w:cs="Times New Roman"/>
                <w:sz w:val="16"/>
                <w:szCs w:val="16"/>
              </w:rPr>
              <w:t>Bşk.</w:t>
            </w:r>
          </w:p>
        </w:tc>
        <w:tc>
          <w:tcPr>
            <w:tcW w:w="1993" w:type="dxa"/>
            <w:tcBorders>
              <w:bottom w:val="nil"/>
            </w:tcBorders>
          </w:tcPr>
          <w:p w14:paraId="595E16EA" w14:textId="77777777" w:rsidR="00F01BDC" w:rsidRPr="005901C4" w:rsidRDefault="00F01BDC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01C4" w14:paraId="6801A94A" w14:textId="77777777" w:rsidTr="008675E1">
        <w:trPr>
          <w:trHeight w:val="2418"/>
          <w:jc w:val="center"/>
        </w:trPr>
        <w:tc>
          <w:tcPr>
            <w:tcW w:w="5920" w:type="dxa"/>
            <w:vMerge/>
            <w:tcBorders>
              <w:top w:val="nil"/>
            </w:tcBorders>
          </w:tcPr>
          <w:p w14:paraId="275CB13E" w14:textId="77777777" w:rsidR="005901C4" w:rsidRDefault="005901C4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2A0859FD" w14:textId="77777777" w:rsidR="005901C4" w:rsidRPr="005901C4" w:rsidRDefault="005901C4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1D70F6CF" w14:textId="77777777" w:rsidR="002F4213" w:rsidRPr="003E163D" w:rsidRDefault="002F4213" w:rsidP="008675E1">
            <w:pPr>
              <w:rPr>
                <w:rFonts w:ascii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  <w:szCs w:val="16"/>
              </w:rPr>
              <w:t>-</w:t>
            </w:r>
            <w:r w:rsidRPr="003E163D">
              <w:rPr>
                <w:rFonts w:ascii="Times New Roman"/>
                <w:sz w:val="16"/>
                <w:szCs w:val="16"/>
              </w:rPr>
              <w:t>2886 say</w:t>
            </w:r>
            <w:r w:rsidRPr="003E163D">
              <w:rPr>
                <w:rFonts w:ascii="Times New Roman"/>
                <w:sz w:val="16"/>
                <w:szCs w:val="16"/>
              </w:rPr>
              <w:t>ı</w:t>
            </w:r>
            <w:r w:rsidRPr="003E163D">
              <w:rPr>
                <w:rFonts w:ascii="Times New Roman"/>
                <w:sz w:val="16"/>
                <w:szCs w:val="16"/>
              </w:rPr>
              <w:t>l</w:t>
            </w:r>
            <w:r w:rsidRPr="003E163D">
              <w:rPr>
                <w:rFonts w:ascii="Times New Roman"/>
                <w:sz w:val="16"/>
                <w:szCs w:val="16"/>
              </w:rPr>
              <w:t>ı</w:t>
            </w:r>
            <w:r w:rsidRPr="003E163D">
              <w:rPr>
                <w:rFonts w:ascii="Times New Roman"/>
                <w:sz w:val="16"/>
                <w:szCs w:val="16"/>
              </w:rPr>
              <w:t xml:space="preserve"> Kanun</w:t>
            </w:r>
          </w:p>
          <w:p w14:paraId="11B92A02" w14:textId="77777777" w:rsidR="002F4213" w:rsidRPr="003E163D" w:rsidRDefault="002F4213" w:rsidP="008675E1">
            <w:pPr>
              <w:rPr>
                <w:rFonts w:ascii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  <w:szCs w:val="16"/>
              </w:rPr>
              <w:t>-</w:t>
            </w:r>
            <w:r w:rsidRPr="003E163D">
              <w:rPr>
                <w:rFonts w:ascii="Times New Roman"/>
                <w:sz w:val="16"/>
                <w:szCs w:val="16"/>
              </w:rPr>
              <w:t>6183 Say</w:t>
            </w:r>
            <w:r w:rsidRPr="003E163D">
              <w:rPr>
                <w:rFonts w:ascii="Times New Roman"/>
                <w:sz w:val="16"/>
                <w:szCs w:val="16"/>
              </w:rPr>
              <w:t>ı</w:t>
            </w:r>
            <w:r w:rsidRPr="003E163D">
              <w:rPr>
                <w:rFonts w:ascii="Times New Roman"/>
                <w:sz w:val="16"/>
                <w:szCs w:val="16"/>
              </w:rPr>
              <w:t>l</w:t>
            </w:r>
            <w:r w:rsidRPr="003E163D">
              <w:rPr>
                <w:rFonts w:ascii="Times New Roman"/>
                <w:sz w:val="16"/>
                <w:szCs w:val="16"/>
              </w:rPr>
              <w:t>ı</w:t>
            </w:r>
            <w:r w:rsidRPr="003E163D">
              <w:rPr>
                <w:rFonts w:ascii="Times New Roman"/>
                <w:sz w:val="16"/>
                <w:szCs w:val="16"/>
              </w:rPr>
              <w:t xml:space="preserve"> Kanun</w:t>
            </w:r>
          </w:p>
          <w:p w14:paraId="078D5B28" w14:textId="77777777" w:rsidR="002F4213" w:rsidRPr="003E163D" w:rsidRDefault="002F4213" w:rsidP="008675E1">
            <w:pPr>
              <w:rPr>
                <w:rFonts w:ascii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  <w:szCs w:val="16"/>
              </w:rPr>
              <w:t>-</w:t>
            </w:r>
            <w:r w:rsidRPr="003E163D">
              <w:rPr>
                <w:rFonts w:ascii="Times New Roman"/>
                <w:sz w:val="16"/>
                <w:szCs w:val="16"/>
              </w:rPr>
              <w:t>Ait oldu</w:t>
            </w:r>
            <w:r w:rsidRPr="003E163D">
              <w:rPr>
                <w:rFonts w:ascii="Times New Roman"/>
                <w:sz w:val="16"/>
                <w:szCs w:val="16"/>
              </w:rPr>
              <w:t>ğ</w:t>
            </w:r>
            <w:r w:rsidRPr="003E163D">
              <w:rPr>
                <w:rFonts w:ascii="Times New Roman"/>
                <w:sz w:val="16"/>
                <w:szCs w:val="16"/>
              </w:rPr>
              <w:t>u y</w:t>
            </w:r>
            <w:r w:rsidRPr="003E163D">
              <w:rPr>
                <w:rFonts w:ascii="Times New Roman"/>
                <w:sz w:val="16"/>
                <w:szCs w:val="16"/>
              </w:rPr>
              <w:t>ı</w:t>
            </w:r>
            <w:r w:rsidRPr="003E163D">
              <w:rPr>
                <w:rFonts w:ascii="Times New Roman"/>
                <w:sz w:val="16"/>
                <w:szCs w:val="16"/>
              </w:rPr>
              <w:t>l</w:t>
            </w:r>
            <w:r w:rsidRPr="003E163D">
              <w:rPr>
                <w:rFonts w:ascii="Times New Roman"/>
                <w:sz w:val="16"/>
                <w:szCs w:val="16"/>
              </w:rPr>
              <w:t>ı</w:t>
            </w:r>
            <w:r w:rsidRPr="003E163D">
              <w:rPr>
                <w:rFonts w:ascii="Times New Roman"/>
                <w:sz w:val="16"/>
                <w:szCs w:val="16"/>
              </w:rPr>
              <w:t>n b</w:t>
            </w:r>
            <w:r w:rsidRPr="003E163D">
              <w:rPr>
                <w:rFonts w:ascii="Times New Roman"/>
                <w:sz w:val="16"/>
                <w:szCs w:val="16"/>
              </w:rPr>
              <w:t>ü</w:t>
            </w:r>
            <w:r w:rsidRPr="003E163D">
              <w:rPr>
                <w:rFonts w:ascii="Times New Roman"/>
                <w:sz w:val="16"/>
                <w:szCs w:val="16"/>
              </w:rPr>
              <w:t>t</w:t>
            </w:r>
            <w:r w:rsidRPr="003E163D">
              <w:rPr>
                <w:rFonts w:ascii="Times New Roman"/>
                <w:sz w:val="16"/>
                <w:szCs w:val="16"/>
              </w:rPr>
              <w:t>ç</w:t>
            </w:r>
            <w:r w:rsidRPr="003E163D">
              <w:rPr>
                <w:rFonts w:ascii="Times New Roman"/>
                <w:sz w:val="16"/>
                <w:szCs w:val="16"/>
              </w:rPr>
              <w:t>e</w:t>
            </w:r>
          </w:p>
          <w:p w14:paraId="54EECB7F" w14:textId="77777777" w:rsidR="005901C4" w:rsidRPr="005901C4" w:rsidRDefault="00F0010D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  <w:szCs w:val="16"/>
              </w:rPr>
              <w:t>K</w:t>
            </w:r>
            <w:r w:rsidR="002F4213" w:rsidRPr="003E163D">
              <w:rPr>
                <w:rFonts w:ascii="Times New Roman"/>
                <w:sz w:val="16"/>
                <w:szCs w:val="16"/>
              </w:rPr>
              <w:t>anunu</w:t>
            </w:r>
          </w:p>
        </w:tc>
      </w:tr>
      <w:tr w:rsidR="005901C4" w14:paraId="1D6AB2C3" w14:textId="77777777" w:rsidTr="008675E1">
        <w:trPr>
          <w:trHeight w:val="1758"/>
          <w:jc w:val="center"/>
        </w:trPr>
        <w:tc>
          <w:tcPr>
            <w:tcW w:w="5920" w:type="dxa"/>
            <w:vMerge/>
            <w:tcBorders>
              <w:top w:val="nil"/>
            </w:tcBorders>
          </w:tcPr>
          <w:p w14:paraId="22C87A24" w14:textId="77777777" w:rsidR="005901C4" w:rsidRDefault="005901C4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00026D08" w14:textId="77777777" w:rsidR="005901C4" w:rsidRPr="005901C4" w:rsidRDefault="002F4213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  <w:szCs w:val="16"/>
              </w:rPr>
              <w:t>-</w:t>
            </w:r>
            <w:r w:rsidRPr="003E163D">
              <w:rPr>
                <w:rFonts w:ascii="Times New Roman"/>
                <w:sz w:val="16"/>
                <w:szCs w:val="16"/>
              </w:rPr>
              <w:t>Strateji Gel D. B</w:t>
            </w:r>
            <w:r w:rsidRPr="003E163D">
              <w:rPr>
                <w:rFonts w:ascii="Times New Roman"/>
                <w:sz w:val="16"/>
                <w:szCs w:val="16"/>
              </w:rPr>
              <w:t>ş</w:t>
            </w:r>
            <w:r w:rsidRPr="003E163D">
              <w:rPr>
                <w:rFonts w:ascii="Times New Roman"/>
                <w:sz w:val="16"/>
                <w:szCs w:val="16"/>
              </w:rPr>
              <w:t>k.</w:t>
            </w: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781D76FD" w14:textId="77777777" w:rsidR="005901C4" w:rsidRPr="005901C4" w:rsidRDefault="005901C4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B200B" w14:paraId="1BE68227" w14:textId="77777777" w:rsidTr="008675E1">
        <w:trPr>
          <w:trHeight w:val="463"/>
          <w:jc w:val="center"/>
        </w:trPr>
        <w:tc>
          <w:tcPr>
            <w:tcW w:w="5920" w:type="dxa"/>
            <w:vMerge/>
            <w:tcBorders>
              <w:top w:val="nil"/>
            </w:tcBorders>
          </w:tcPr>
          <w:p w14:paraId="2158A501" w14:textId="77777777" w:rsidR="00BB200B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60BED9C0" w14:textId="77777777" w:rsidR="002F4213" w:rsidRPr="002F4213" w:rsidRDefault="002F4213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2F4213">
              <w:rPr>
                <w:rFonts w:ascii="Times New Roman" w:hAnsi="Times New Roman" w:cs="Times New Roman"/>
                <w:sz w:val="16"/>
                <w:szCs w:val="16"/>
              </w:rPr>
              <w:t xml:space="preserve">Hukuk Müşavirliği </w:t>
            </w:r>
          </w:p>
          <w:p w14:paraId="14B4720B" w14:textId="77777777" w:rsidR="00BB200B" w:rsidRPr="005901C4" w:rsidRDefault="002F4213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2F4213">
              <w:rPr>
                <w:rFonts w:ascii="Times New Roman" w:hAnsi="Times New Roman" w:cs="Times New Roman"/>
                <w:sz w:val="16"/>
                <w:szCs w:val="16"/>
              </w:rPr>
              <w:t>Strateji Gel D. Bşk.</w:t>
            </w: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6987DAEC" w14:textId="77777777" w:rsidR="00BB200B" w:rsidRPr="005901C4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901C4" w14:paraId="5DE1759C" w14:textId="77777777" w:rsidTr="008675E1">
        <w:trPr>
          <w:trHeight w:val="3369"/>
          <w:jc w:val="center"/>
        </w:trPr>
        <w:tc>
          <w:tcPr>
            <w:tcW w:w="5920" w:type="dxa"/>
            <w:vMerge/>
            <w:tcBorders>
              <w:top w:val="nil"/>
              <w:bottom w:val="single" w:sz="4" w:space="0" w:color="auto"/>
            </w:tcBorders>
          </w:tcPr>
          <w:p w14:paraId="751BD3A7" w14:textId="77777777" w:rsidR="005901C4" w:rsidRDefault="005901C4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vMerge w:val="restart"/>
            <w:tcBorders>
              <w:top w:val="nil"/>
              <w:bottom w:val="nil"/>
            </w:tcBorders>
          </w:tcPr>
          <w:p w14:paraId="4793A46E" w14:textId="77777777" w:rsidR="005901C4" w:rsidRDefault="005901C4" w:rsidP="008675E1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0617E60F" w14:textId="77777777" w:rsidR="005901C4" w:rsidRPr="00761A2F" w:rsidRDefault="005901C4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5901C4" w14:paraId="638EE277" w14:textId="77777777" w:rsidTr="008675E1">
        <w:trPr>
          <w:trHeight w:val="463"/>
          <w:jc w:val="center"/>
        </w:trPr>
        <w:tc>
          <w:tcPr>
            <w:tcW w:w="5920" w:type="dxa"/>
            <w:vMerge/>
            <w:tcBorders>
              <w:top w:val="nil"/>
            </w:tcBorders>
          </w:tcPr>
          <w:p w14:paraId="2D69C94D" w14:textId="77777777" w:rsidR="005901C4" w:rsidRDefault="005901C4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vMerge/>
            <w:tcBorders>
              <w:top w:val="nil"/>
              <w:bottom w:val="nil"/>
            </w:tcBorders>
          </w:tcPr>
          <w:p w14:paraId="4E5C4A77" w14:textId="77777777" w:rsidR="005901C4" w:rsidRDefault="005901C4" w:rsidP="008675E1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45A1999C" w14:textId="77777777" w:rsidR="005901C4" w:rsidRPr="00761A2F" w:rsidRDefault="005901C4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644405BE" w14:textId="77777777" w:rsidTr="008675E1">
        <w:trPr>
          <w:trHeight w:val="463"/>
          <w:jc w:val="center"/>
        </w:trPr>
        <w:tc>
          <w:tcPr>
            <w:tcW w:w="5920" w:type="dxa"/>
            <w:vMerge/>
            <w:tcBorders>
              <w:top w:val="nil"/>
            </w:tcBorders>
          </w:tcPr>
          <w:p w14:paraId="7B92E58A" w14:textId="77777777" w:rsidR="00BB200B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4D7CD811" w14:textId="77777777" w:rsidR="00BB200B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4979E49C" w14:textId="77777777" w:rsidR="00BB200B" w:rsidRPr="00761A2F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30186E7A" w14:textId="77777777" w:rsidTr="008675E1">
        <w:trPr>
          <w:trHeight w:val="567"/>
          <w:jc w:val="center"/>
        </w:trPr>
        <w:tc>
          <w:tcPr>
            <w:tcW w:w="5920" w:type="dxa"/>
            <w:vMerge/>
            <w:tcBorders>
              <w:top w:val="nil"/>
            </w:tcBorders>
          </w:tcPr>
          <w:p w14:paraId="209D3865" w14:textId="77777777" w:rsidR="00BB200B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4A894385" w14:textId="77777777" w:rsidR="00BB200B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0EF03470" w14:textId="77777777" w:rsidR="00BB200B" w:rsidRPr="00761A2F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2F2C668B" w14:textId="77777777" w:rsidTr="008675E1">
        <w:trPr>
          <w:trHeight w:val="463"/>
          <w:jc w:val="center"/>
        </w:trPr>
        <w:tc>
          <w:tcPr>
            <w:tcW w:w="5920" w:type="dxa"/>
            <w:vMerge/>
            <w:tcBorders>
              <w:top w:val="nil"/>
            </w:tcBorders>
          </w:tcPr>
          <w:p w14:paraId="3453043B" w14:textId="77777777" w:rsidR="00BB200B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6FD610F7" w14:textId="77777777" w:rsidR="00BB200B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0255C327" w14:textId="77777777" w:rsidR="00BB200B" w:rsidRPr="00761A2F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357DF607" w14:textId="77777777" w:rsidTr="008675E1">
        <w:trPr>
          <w:trHeight w:val="463"/>
          <w:jc w:val="center"/>
        </w:trPr>
        <w:tc>
          <w:tcPr>
            <w:tcW w:w="5920" w:type="dxa"/>
            <w:vMerge/>
            <w:tcBorders>
              <w:top w:val="nil"/>
            </w:tcBorders>
          </w:tcPr>
          <w:p w14:paraId="55669EE4" w14:textId="77777777" w:rsidR="00BB200B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5CEA6ABE" w14:textId="77777777" w:rsidR="00BB200B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280DD3AA" w14:textId="77777777" w:rsidR="00BB200B" w:rsidRPr="00761A2F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5F4E2319" w14:textId="77777777" w:rsidTr="008675E1">
        <w:trPr>
          <w:trHeight w:val="463"/>
          <w:jc w:val="center"/>
        </w:trPr>
        <w:tc>
          <w:tcPr>
            <w:tcW w:w="5920" w:type="dxa"/>
            <w:vMerge/>
            <w:tcBorders>
              <w:top w:val="nil"/>
            </w:tcBorders>
          </w:tcPr>
          <w:p w14:paraId="3C543925" w14:textId="77777777" w:rsidR="00BB200B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062108AD" w14:textId="77777777" w:rsidR="00BB200B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3C568C38" w14:textId="77777777" w:rsidR="00BB200B" w:rsidRPr="00761A2F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35C4B4FB" w14:textId="77777777" w:rsidTr="008675E1">
        <w:trPr>
          <w:trHeight w:val="412"/>
          <w:jc w:val="center"/>
        </w:trPr>
        <w:tc>
          <w:tcPr>
            <w:tcW w:w="5920" w:type="dxa"/>
            <w:vMerge/>
            <w:tcBorders>
              <w:top w:val="nil"/>
            </w:tcBorders>
          </w:tcPr>
          <w:p w14:paraId="53A55F5B" w14:textId="77777777" w:rsidR="00BB200B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0A4807C5" w14:textId="77777777" w:rsidR="00BB200B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085EBEA7" w14:textId="77777777" w:rsidR="00BB200B" w:rsidRPr="00761A2F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62C6B5EC" w14:textId="77777777" w:rsidTr="008675E1">
        <w:trPr>
          <w:trHeight w:val="176"/>
          <w:jc w:val="center"/>
        </w:trPr>
        <w:tc>
          <w:tcPr>
            <w:tcW w:w="5920" w:type="dxa"/>
            <w:vMerge/>
            <w:tcBorders>
              <w:top w:val="nil"/>
            </w:tcBorders>
          </w:tcPr>
          <w:p w14:paraId="565FD062" w14:textId="77777777" w:rsidR="00BB200B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34CA1938" w14:textId="77777777" w:rsidR="00BB200B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4836361C" w14:textId="77777777" w:rsidR="00BB200B" w:rsidRPr="00761A2F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BB200B" w14:paraId="5AB213E4" w14:textId="77777777" w:rsidTr="008675E1">
        <w:trPr>
          <w:trHeight w:val="58"/>
          <w:jc w:val="center"/>
        </w:trPr>
        <w:tc>
          <w:tcPr>
            <w:tcW w:w="5920" w:type="dxa"/>
            <w:vMerge/>
            <w:tcBorders>
              <w:top w:val="nil"/>
              <w:right w:val="single" w:sz="4" w:space="0" w:color="auto"/>
            </w:tcBorders>
          </w:tcPr>
          <w:p w14:paraId="7C3E1232" w14:textId="77777777" w:rsidR="00BB200B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D04D8" w14:textId="77777777" w:rsidR="00BB200B" w:rsidRDefault="00BB200B" w:rsidP="008675E1">
            <w:pPr>
              <w:tabs>
                <w:tab w:val="left" w:pos="6675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FB5E6" w14:textId="77777777" w:rsidR="00BB200B" w:rsidRPr="00761A2F" w:rsidRDefault="00BB200B" w:rsidP="008675E1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</w:tbl>
    <w:p w14:paraId="7CB1FBC6" w14:textId="77777777" w:rsidR="00367FFC" w:rsidRPr="001A51C2" w:rsidRDefault="00607331" w:rsidP="00850DDA">
      <w:pPr>
        <w:tabs>
          <w:tab w:val="left" w:pos="6675"/>
        </w:tabs>
        <w:spacing w:after="0" w:line="240" w:lineRule="auto"/>
        <w:rPr>
          <w:rFonts w:ascii="Times New Roman" w:hAnsi="Times New Roman" w:cs="Times New Roman"/>
        </w:rPr>
      </w:pPr>
      <w:r w:rsidRPr="001A51C2">
        <w:rPr>
          <w:rFonts w:ascii="Times New Roman" w:hAnsi="Times New Roman" w:cs="Times New Roman"/>
        </w:rPr>
        <w:tab/>
      </w:r>
    </w:p>
    <w:sectPr w:rsidR="00367FFC" w:rsidRPr="001A51C2" w:rsidSect="00A4726D">
      <w:headerReference w:type="default" r:id="rId7"/>
      <w:footerReference w:type="default" r:id="rId8"/>
      <w:pgSz w:w="11906" w:h="16838"/>
      <w:pgMar w:top="1985" w:right="1134" w:bottom="1134" w:left="1134" w:header="284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92AC0" w14:textId="77777777" w:rsidR="00E81295" w:rsidRDefault="00E81295" w:rsidP="00FF08A6">
      <w:pPr>
        <w:spacing w:after="0" w:line="240" w:lineRule="auto"/>
      </w:pPr>
      <w:r>
        <w:separator/>
      </w:r>
    </w:p>
  </w:endnote>
  <w:endnote w:type="continuationSeparator" w:id="0">
    <w:p w14:paraId="67BFEF36" w14:textId="77777777" w:rsidR="00E81295" w:rsidRDefault="00E81295" w:rsidP="00FF0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adea">
    <w:altName w:val="Times New Roman"/>
    <w:charset w:val="00"/>
    <w:family w:val="roman"/>
    <w:pitch w:val="variable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4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4817"/>
      <w:gridCol w:w="4817"/>
    </w:tblGrid>
    <w:tr w:rsidR="00607331" w:rsidRPr="00607331" w14:paraId="1A398EA0" w14:textId="77777777" w:rsidTr="003923DF">
      <w:trPr>
        <w:trHeight w:hRule="exact" w:val="680"/>
        <w:jc w:val="center"/>
      </w:trPr>
      <w:tc>
        <w:tcPr>
          <w:tcW w:w="4817" w:type="dxa"/>
          <w:tc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</w:tcBorders>
        </w:tcPr>
        <w:p w14:paraId="569AC338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  <w:r w:rsidRPr="00607331">
            <w:rPr>
              <w:rFonts w:ascii="Times New Roman" w:eastAsia="Cambria" w:hAnsi="Times New Roman" w:cs="Times New Roman"/>
              <w:b/>
            </w:rPr>
            <w:t>Hazırlayan</w:t>
          </w:r>
        </w:p>
        <w:p w14:paraId="0A401782" w14:textId="77777777" w:rsidR="00151ABA" w:rsidRPr="00607331" w:rsidRDefault="00184BCE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</w:rPr>
          </w:pPr>
          <w:r>
            <w:rPr>
              <w:rFonts w:ascii="Times New Roman" w:eastAsia="Cambria" w:hAnsi="Times New Roman" w:cs="Times New Roman"/>
            </w:rPr>
            <w:t>BKK</w:t>
          </w:r>
        </w:p>
        <w:p w14:paraId="57D299BC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</w:p>
        <w:p w14:paraId="4560B463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</w:p>
      </w:tc>
      <w:tc>
        <w:tcPr>
          <w:tcW w:w="4817" w:type="dxa"/>
          <w:tc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</w:tcBorders>
        </w:tcPr>
        <w:p w14:paraId="29F513CE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  <w:r w:rsidRPr="00607331">
            <w:rPr>
              <w:rFonts w:ascii="Times New Roman" w:eastAsia="Cambria" w:hAnsi="Times New Roman" w:cs="Times New Roman"/>
              <w:b/>
            </w:rPr>
            <w:t>Onaylayan</w:t>
          </w:r>
        </w:p>
        <w:p w14:paraId="3A059782" w14:textId="77777777" w:rsidR="00D17E25" w:rsidRPr="00607331" w:rsidRDefault="00850DDA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</w:rPr>
          </w:pPr>
          <w:r>
            <w:rPr>
              <w:rFonts w:ascii="Times New Roman" w:eastAsia="Cambria" w:hAnsi="Times New Roman" w:cs="Times New Roman"/>
            </w:rPr>
            <w:t>KASGEM</w:t>
          </w:r>
        </w:p>
        <w:p w14:paraId="03922F9F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</w:p>
      </w:tc>
    </w:tr>
  </w:tbl>
  <w:p w14:paraId="2D215BE1" w14:textId="77777777" w:rsidR="00D17E25" w:rsidRDefault="00D17E25" w:rsidP="00A4726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8B718" w14:textId="77777777" w:rsidR="00E81295" w:rsidRDefault="00E81295" w:rsidP="00FF08A6">
      <w:pPr>
        <w:spacing w:after="0" w:line="240" w:lineRule="auto"/>
      </w:pPr>
      <w:r>
        <w:separator/>
      </w:r>
    </w:p>
  </w:footnote>
  <w:footnote w:type="continuationSeparator" w:id="0">
    <w:p w14:paraId="6E6F725F" w14:textId="77777777" w:rsidR="00E81295" w:rsidRDefault="00E81295" w:rsidP="00FF08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jc w:val="center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Layout w:type="fixed"/>
      <w:tblLook w:val="0400" w:firstRow="0" w:lastRow="0" w:firstColumn="0" w:lastColumn="0" w:noHBand="0" w:noVBand="1"/>
    </w:tblPr>
    <w:tblGrid>
      <w:gridCol w:w="1560"/>
      <w:gridCol w:w="5045"/>
      <w:gridCol w:w="1792"/>
      <w:gridCol w:w="1242"/>
    </w:tblGrid>
    <w:tr w:rsidR="003528CF" w:rsidRPr="003528CF" w14:paraId="0DE9D0A8" w14:textId="77777777" w:rsidTr="003923DF">
      <w:trPr>
        <w:trHeight w:hRule="exact" w:val="284"/>
        <w:jc w:val="center"/>
      </w:trPr>
      <w:tc>
        <w:tcPr>
          <w:tcW w:w="1560" w:type="dxa"/>
          <w:vMerge w:val="restart"/>
          <w:vAlign w:val="center"/>
        </w:tcPr>
        <w:p w14:paraId="22C49E79" w14:textId="77777777" w:rsidR="00FF08A6" w:rsidRPr="003528CF" w:rsidRDefault="0068274F" w:rsidP="00A4726D">
          <w:pPr>
            <w:spacing w:after="0"/>
            <w:jc w:val="right"/>
            <w:rPr>
              <w:rFonts w:ascii="Times New Roman" w:eastAsia="Cambria" w:hAnsi="Times New Roman" w:cs="Times New Roman"/>
            </w:rPr>
          </w:pPr>
          <w:r w:rsidRPr="003528CF">
            <w:rPr>
              <w:rFonts w:ascii="Times New Roman" w:eastAsia="Cambria" w:hAnsi="Times New Roman" w:cs="Times New Roman"/>
            </w:rPr>
            <w:object w:dxaOrig="6637" w:dyaOrig="5688" w14:anchorId="4F01D15D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69pt;height:67.4pt">
                <v:imagedata r:id="rId1" o:title="" croptop="-736f" cropbottom="-736f" cropleft="3781f" cropright="3151f"/>
              </v:shape>
              <o:OLEObject Type="Embed" ProgID="PBrush" ShapeID="_x0000_i1025" DrawAspect="Content" ObjectID="_1723998933" r:id="rId2"/>
            </w:object>
          </w:r>
          <w:r w:rsidR="00A4726D">
            <w:rPr>
              <w:rFonts w:ascii="Times New Roman" w:eastAsia="Cambria" w:hAnsi="Times New Roman" w:cs="Times New Roman"/>
              <w:sz w:val="21"/>
            </w:rPr>
            <w:t xml:space="preserve"> </w:t>
          </w:r>
        </w:p>
      </w:tc>
      <w:tc>
        <w:tcPr>
          <w:tcW w:w="5045" w:type="dxa"/>
          <w:vMerge w:val="restart"/>
          <w:vAlign w:val="center"/>
        </w:tcPr>
        <w:p w14:paraId="6C005E1F" w14:textId="77777777" w:rsidR="002F4213" w:rsidRPr="002F4213" w:rsidRDefault="002F4213" w:rsidP="002F4213">
          <w:pPr>
            <w:spacing w:after="0" w:line="276" w:lineRule="auto"/>
            <w:jc w:val="center"/>
            <w:rPr>
              <w:rFonts w:ascii="Times New Roman" w:eastAsia="Times New Roman" w:hAnsi="Times New Roman" w:cs="Times New Roman"/>
              <w:b/>
            </w:rPr>
          </w:pPr>
          <w:r w:rsidRPr="002F4213">
            <w:rPr>
              <w:rFonts w:ascii="Times New Roman" w:eastAsia="Times New Roman" w:hAnsi="Times New Roman" w:cs="Times New Roman"/>
              <w:b/>
            </w:rPr>
            <w:t>İDARİ VE MALİ İŞLER DAİRE BAŞKANLIĞI</w:t>
          </w:r>
        </w:p>
        <w:p w14:paraId="6527C71E" w14:textId="77777777" w:rsidR="002F4213" w:rsidRPr="002F4213" w:rsidRDefault="002F4213" w:rsidP="002F4213">
          <w:pPr>
            <w:spacing w:after="0" w:line="276" w:lineRule="auto"/>
            <w:jc w:val="center"/>
            <w:rPr>
              <w:rFonts w:ascii="Times New Roman" w:eastAsia="Times New Roman" w:hAnsi="Times New Roman" w:cs="Times New Roman"/>
              <w:b/>
            </w:rPr>
          </w:pPr>
          <w:r w:rsidRPr="002F4213">
            <w:rPr>
              <w:rFonts w:ascii="Times New Roman" w:eastAsia="Times New Roman" w:hAnsi="Times New Roman" w:cs="Times New Roman"/>
              <w:b/>
            </w:rPr>
            <w:t xml:space="preserve">KİRALAMALARDA TÜKETİM TAHSİLATI </w:t>
          </w:r>
        </w:p>
        <w:p w14:paraId="420EAD7A" w14:textId="77777777" w:rsidR="00FF08A6" w:rsidRPr="003528CF" w:rsidRDefault="002F4213" w:rsidP="002F4213">
          <w:pPr>
            <w:spacing w:after="0" w:line="276" w:lineRule="auto"/>
            <w:jc w:val="center"/>
            <w:rPr>
              <w:rFonts w:ascii="Times New Roman" w:eastAsia="Times New Roman" w:hAnsi="Times New Roman" w:cs="Times New Roman"/>
              <w:b/>
            </w:rPr>
          </w:pPr>
          <w:r w:rsidRPr="002F4213">
            <w:rPr>
              <w:rFonts w:ascii="Times New Roman" w:eastAsia="Times New Roman" w:hAnsi="Times New Roman" w:cs="Times New Roman"/>
              <w:b/>
            </w:rPr>
            <w:t>İŞ AKIŞI ŞEMASI</w:t>
          </w:r>
        </w:p>
      </w:tc>
      <w:tc>
        <w:tcPr>
          <w:tcW w:w="1792" w:type="dxa"/>
          <w:vAlign w:val="center"/>
        </w:tcPr>
        <w:p w14:paraId="48220A85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Doküman No</w:t>
          </w:r>
        </w:p>
      </w:tc>
      <w:tc>
        <w:tcPr>
          <w:tcW w:w="1242" w:type="dxa"/>
          <w:vAlign w:val="center"/>
        </w:tcPr>
        <w:p w14:paraId="5CFA6B0E" w14:textId="005DE513" w:rsidR="00FF08A6" w:rsidRPr="003528CF" w:rsidRDefault="00A53DA8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>
            <w:rPr>
              <w:rFonts w:ascii="Times New Roman" w:eastAsia="Times New Roman" w:hAnsi="Times New Roman" w:cs="Times New Roman"/>
            </w:rPr>
            <w:t>İA</w:t>
          </w:r>
          <w:r w:rsidR="00FF08A6" w:rsidRPr="003528CF">
            <w:rPr>
              <w:rFonts w:ascii="Times New Roman" w:eastAsia="Times New Roman" w:hAnsi="Times New Roman" w:cs="Times New Roman"/>
            </w:rPr>
            <w:t>-</w:t>
          </w:r>
          <w:r w:rsidR="00D24509">
            <w:rPr>
              <w:rFonts w:ascii="Times New Roman" w:eastAsia="Times New Roman" w:hAnsi="Times New Roman" w:cs="Times New Roman"/>
            </w:rPr>
            <w:t>374</w:t>
          </w:r>
        </w:p>
      </w:tc>
    </w:tr>
    <w:tr w:rsidR="003528CF" w:rsidRPr="003528CF" w14:paraId="0248E802" w14:textId="77777777" w:rsidTr="003923DF">
      <w:trPr>
        <w:trHeight w:hRule="exact" w:val="284"/>
        <w:jc w:val="center"/>
      </w:trPr>
      <w:tc>
        <w:tcPr>
          <w:tcW w:w="1560" w:type="dxa"/>
          <w:vMerge/>
          <w:vAlign w:val="center"/>
        </w:tcPr>
        <w:p w14:paraId="5DF664F7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5045" w:type="dxa"/>
          <w:vMerge/>
          <w:vAlign w:val="center"/>
        </w:tcPr>
        <w:p w14:paraId="508C50D0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792" w:type="dxa"/>
          <w:vAlign w:val="center"/>
        </w:tcPr>
        <w:p w14:paraId="320529C8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İlk Yayın Tarihi</w:t>
          </w:r>
        </w:p>
      </w:tc>
      <w:tc>
        <w:tcPr>
          <w:tcW w:w="1242" w:type="dxa"/>
          <w:vAlign w:val="center"/>
        </w:tcPr>
        <w:p w14:paraId="0B20BEEB" w14:textId="2D29B3F0" w:rsidR="00FF08A6" w:rsidRPr="003528CF" w:rsidRDefault="00D24509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>
            <w:rPr>
              <w:rFonts w:ascii="Times New Roman" w:eastAsia="Times New Roman" w:hAnsi="Times New Roman" w:cs="Times New Roman"/>
            </w:rPr>
            <w:t>7</w:t>
          </w:r>
          <w:r w:rsidR="00850DDA">
            <w:rPr>
              <w:rFonts w:ascii="Times New Roman" w:eastAsia="Times New Roman" w:hAnsi="Times New Roman" w:cs="Times New Roman"/>
            </w:rPr>
            <w:t>/0</w:t>
          </w:r>
          <w:r w:rsidR="003923DF">
            <w:rPr>
              <w:rFonts w:ascii="Times New Roman" w:eastAsia="Times New Roman" w:hAnsi="Times New Roman" w:cs="Times New Roman"/>
            </w:rPr>
            <w:t>9</w:t>
          </w:r>
          <w:r w:rsidR="00850DDA">
            <w:rPr>
              <w:rFonts w:ascii="Times New Roman" w:eastAsia="Times New Roman" w:hAnsi="Times New Roman" w:cs="Times New Roman"/>
            </w:rPr>
            <w:t>/2022</w:t>
          </w:r>
        </w:p>
      </w:tc>
    </w:tr>
    <w:tr w:rsidR="003528CF" w:rsidRPr="003528CF" w14:paraId="378E6F60" w14:textId="77777777" w:rsidTr="003923DF">
      <w:trPr>
        <w:trHeight w:hRule="exact" w:val="284"/>
        <w:jc w:val="center"/>
      </w:trPr>
      <w:tc>
        <w:tcPr>
          <w:tcW w:w="1560" w:type="dxa"/>
          <w:vMerge/>
          <w:vAlign w:val="center"/>
        </w:tcPr>
        <w:p w14:paraId="41F955C4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5045" w:type="dxa"/>
          <w:vMerge/>
          <w:vAlign w:val="center"/>
        </w:tcPr>
        <w:p w14:paraId="155C0D29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792" w:type="dxa"/>
          <w:vAlign w:val="center"/>
        </w:tcPr>
        <w:p w14:paraId="077196EB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Revizyon Tarihi</w:t>
          </w:r>
        </w:p>
      </w:tc>
      <w:tc>
        <w:tcPr>
          <w:tcW w:w="1242" w:type="dxa"/>
          <w:vAlign w:val="center"/>
        </w:tcPr>
        <w:p w14:paraId="2BB7719D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-</w:t>
          </w:r>
        </w:p>
      </w:tc>
    </w:tr>
    <w:tr w:rsidR="003528CF" w:rsidRPr="003528CF" w14:paraId="096BD167" w14:textId="77777777" w:rsidTr="003923DF">
      <w:trPr>
        <w:trHeight w:hRule="exact" w:val="284"/>
        <w:jc w:val="center"/>
      </w:trPr>
      <w:tc>
        <w:tcPr>
          <w:tcW w:w="1560" w:type="dxa"/>
          <w:vMerge/>
          <w:vAlign w:val="center"/>
        </w:tcPr>
        <w:p w14:paraId="6E537975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5045" w:type="dxa"/>
          <w:vMerge/>
          <w:vAlign w:val="center"/>
        </w:tcPr>
        <w:p w14:paraId="13677791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792" w:type="dxa"/>
          <w:vAlign w:val="center"/>
        </w:tcPr>
        <w:p w14:paraId="0362A51C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Revizyon No</w:t>
          </w:r>
        </w:p>
      </w:tc>
      <w:tc>
        <w:tcPr>
          <w:tcW w:w="1242" w:type="dxa"/>
          <w:vAlign w:val="center"/>
        </w:tcPr>
        <w:p w14:paraId="7A64D5D2" w14:textId="77777777" w:rsidR="00FF08A6" w:rsidRPr="003528CF" w:rsidRDefault="00850DDA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>
            <w:rPr>
              <w:rFonts w:ascii="Times New Roman" w:eastAsia="Times New Roman" w:hAnsi="Times New Roman" w:cs="Times New Roman"/>
            </w:rPr>
            <w:t>0</w:t>
          </w:r>
        </w:p>
      </w:tc>
    </w:tr>
    <w:tr w:rsidR="003528CF" w:rsidRPr="003528CF" w14:paraId="170D7421" w14:textId="77777777" w:rsidTr="003923DF">
      <w:trPr>
        <w:trHeight w:hRule="exact" w:val="284"/>
        <w:jc w:val="center"/>
      </w:trPr>
      <w:tc>
        <w:tcPr>
          <w:tcW w:w="1560" w:type="dxa"/>
          <w:vMerge/>
          <w:vAlign w:val="center"/>
        </w:tcPr>
        <w:p w14:paraId="084D167E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5045" w:type="dxa"/>
          <w:vMerge/>
          <w:vAlign w:val="center"/>
        </w:tcPr>
        <w:p w14:paraId="10648A7C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792" w:type="dxa"/>
          <w:vAlign w:val="center"/>
        </w:tcPr>
        <w:p w14:paraId="7C217F0D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Sayfa No</w:t>
          </w:r>
        </w:p>
      </w:tc>
      <w:tc>
        <w:tcPr>
          <w:tcW w:w="1242" w:type="dxa"/>
          <w:vAlign w:val="center"/>
        </w:tcPr>
        <w:p w14:paraId="2C1404EB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1/1</w:t>
          </w:r>
        </w:p>
      </w:tc>
    </w:tr>
  </w:tbl>
  <w:p w14:paraId="7A2CD7C6" w14:textId="77777777" w:rsidR="00FF08A6" w:rsidRPr="00607331" w:rsidRDefault="00FF08A6" w:rsidP="0001344B">
    <w:pPr>
      <w:pStyle w:val="stBilgi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NzMwsrA0tjQysjBQ0lEKTi0uzszPAykwrAUABZs3CiwAAAA="/>
  </w:docVars>
  <w:rsids>
    <w:rsidRoot w:val="00FF08A6"/>
    <w:rsid w:val="0001344B"/>
    <w:rsid w:val="000261EE"/>
    <w:rsid w:val="00095B2C"/>
    <w:rsid w:val="000A06A3"/>
    <w:rsid w:val="000B182A"/>
    <w:rsid w:val="000F2D2E"/>
    <w:rsid w:val="0011030E"/>
    <w:rsid w:val="00151ABA"/>
    <w:rsid w:val="00154522"/>
    <w:rsid w:val="00184BCE"/>
    <w:rsid w:val="001A51C2"/>
    <w:rsid w:val="001C0732"/>
    <w:rsid w:val="00210A15"/>
    <w:rsid w:val="002754A0"/>
    <w:rsid w:val="00286DE8"/>
    <w:rsid w:val="00296172"/>
    <w:rsid w:val="002E3FD1"/>
    <w:rsid w:val="002E519C"/>
    <w:rsid w:val="002E5890"/>
    <w:rsid w:val="002F4213"/>
    <w:rsid w:val="002F4DED"/>
    <w:rsid w:val="00310068"/>
    <w:rsid w:val="00336BDC"/>
    <w:rsid w:val="003528CF"/>
    <w:rsid w:val="00367FFC"/>
    <w:rsid w:val="00391278"/>
    <w:rsid w:val="003923DF"/>
    <w:rsid w:val="003D0F6C"/>
    <w:rsid w:val="003E2C61"/>
    <w:rsid w:val="003F2D61"/>
    <w:rsid w:val="00411010"/>
    <w:rsid w:val="00423AAD"/>
    <w:rsid w:val="0048082B"/>
    <w:rsid w:val="004B26F3"/>
    <w:rsid w:val="00523553"/>
    <w:rsid w:val="005433B4"/>
    <w:rsid w:val="00554A93"/>
    <w:rsid w:val="005761A9"/>
    <w:rsid w:val="005901C4"/>
    <w:rsid w:val="005F450A"/>
    <w:rsid w:val="00607331"/>
    <w:rsid w:val="006167D9"/>
    <w:rsid w:val="0068274F"/>
    <w:rsid w:val="006D67AC"/>
    <w:rsid w:val="00761A2F"/>
    <w:rsid w:val="00773CF7"/>
    <w:rsid w:val="007B01CD"/>
    <w:rsid w:val="007B3890"/>
    <w:rsid w:val="007D3B15"/>
    <w:rsid w:val="00810480"/>
    <w:rsid w:val="00841DFF"/>
    <w:rsid w:val="00850DDA"/>
    <w:rsid w:val="008675E1"/>
    <w:rsid w:val="008B5CFC"/>
    <w:rsid w:val="008E3FF8"/>
    <w:rsid w:val="00903811"/>
    <w:rsid w:val="009D5AEF"/>
    <w:rsid w:val="00A33119"/>
    <w:rsid w:val="00A4726D"/>
    <w:rsid w:val="00A53DA8"/>
    <w:rsid w:val="00A74202"/>
    <w:rsid w:val="00AA612D"/>
    <w:rsid w:val="00AC62D1"/>
    <w:rsid w:val="00AE383D"/>
    <w:rsid w:val="00B174A3"/>
    <w:rsid w:val="00B63D44"/>
    <w:rsid w:val="00B719D5"/>
    <w:rsid w:val="00BA2AE0"/>
    <w:rsid w:val="00BB200B"/>
    <w:rsid w:val="00BD2C6B"/>
    <w:rsid w:val="00C007AF"/>
    <w:rsid w:val="00C05EEA"/>
    <w:rsid w:val="00C35EE8"/>
    <w:rsid w:val="00C5276B"/>
    <w:rsid w:val="00C62887"/>
    <w:rsid w:val="00C6332A"/>
    <w:rsid w:val="00C9503B"/>
    <w:rsid w:val="00CD7832"/>
    <w:rsid w:val="00D16C4B"/>
    <w:rsid w:val="00D17E25"/>
    <w:rsid w:val="00D24509"/>
    <w:rsid w:val="00E25097"/>
    <w:rsid w:val="00E51ED5"/>
    <w:rsid w:val="00E81295"/>
    <w:rsid w:val="00EA71C4"/>
    <w:rsid w:val="00ED04B2"/>
    <w:rsid w:val="00F0010D"/>
    <w:rsid w:val="00F01BDC"/>
    <w:rsid w:val="00F039C8"/>
    <w:rsid w:val="00F416A6"/>
    <w:rsid w:val="00F44E82"/>
    <w:rsid w:val="00F63DD7"/>
    <w:rsid w:val="00F642BE"/>
    <w:rsid w:val="00F734F4"/>
    <w:rsid w:val="00F94DBF"/>
    <w:rsid w:val="00FA7FD2"/>
    <w:rsid w:val="00FB0EEA"/>
    <w:rsid w:val="00FF0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A86B9B"/>
  <w15:docId w15:val="{26508F85-C093-49A5-B74C-56B3FE855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F08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F08A6"/>
  </w:style>
  <w:style w:type="paragraph" w:styleId="AltBilgi">
    <w:name w:val="footer"/>
    <w:basedOn w:val="Normal"/>
    <w:link w:val="AltBilgiChar"/>
    <w:uiPriority w:val="99"/>
    <w:unhideWhenUsed/>
    <w:rsid w:val="00FF08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F08A6"/>
  </w:style>
  <w:style w:type="table" w:styleId="TabloKlavuzu">
    <w:name w:val="Table Grid"/>
    <w:basedOn w:val="NormalTablo"/>
    <w:uiPriority w:val="59"/>
    <w:rsid w:val="002961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F734F4"/>
    <w:pPr>
      <w:widowControl w:val="0"/>
      <w:autoSpaceDE w:val="0"/>
      <w:autoSpaceDN w:val="0"/>
      <w:spacing w:after="0" w:line="240" w:lineRule="auto"/>
    </w:pPr>
    <w:rPr>
      <w:rFonts w:ascii="Caladea" w:eastAsia="Caladea" w:hAnsi="Caladea" w:cs="Caladea"/>
    </w:rPr>
  </w:style>
  <w:style w:type="table" w:customStyle="1" w:styleId="TableNormal1">
    <w:name w:val="Table Normal1"/>
    <w:uiPriority w:val="2"/>
    <w:semiHidden/>
    <w:qFormat/>
    <w:rsid w:val="00F734F4"/>
    <w:pPr>
      <w:widowControl w:val="0"/>
      <w:autoSpaceDE w:val="0"/>
      <w:autoSpaceDN w:val="0"/>
      <w:spacing w:after="0" w:line="240" w:lineRule="auto"/>
    </w:pPr>
    <w:rPr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73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34F4"/>
    <w:rPr>
      <w:rFonts w:ascii="Tahoma" w:hAnsi="Tahoma" w:cs="Tahoma"/>
      <w:sz w:val="16"/>
      <w:szCs w:val="16"/>
    </w:rPr>
  </w:style>
  <w:style w:type="paragraph" w:customStyle="1" w:styleId="Stil">
    <w:name w:val="Stil"/>
    <w:rsid w:val="0039127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customStyle="1" w:styleId="Balk11">
    <w:name w:val="Başlık 11"/>
    <w:basedOn w:val="Normal"/>
    <w:uiPriority w:val="1"/>
    <w:qFormat/>
    <w:rsid w:val="00391278"/>
    <w:pPr>
      <w:widowControl w:val="0"/>
      <w:spacing w:before="120" w:after="0" w:line="240" w:lineRule="auto"/>
      <w:ind w:left="956" w:right="838"/>
      <w:outlineLvl w:val="1"/>
    </w:pPr>
    <w:rPr>
      <w:rFonts w:ascii="Cambria" w:eastAsia="Cambria" w:hAnsi="Cambria" w:cs="Cambria"/>
      <w:b/>
      <w:bCs/>
      <w:sz w:val="20"/>
      <w:szCs w:val="20"/>
      <w:lang w:val="en-US"/>
    </w:rPr>
  </w:style>
  <w:style w:type="character" w:styleId="Kpr">
    <w:name w:val="Hyperlink"/>
    <w:basedOn w:val="VarsaylanParagrafYazTipi"/>
    <w:uiPriority w:val="99"/>
    <w:unhideWhenUsed/>
    <w:rsid w:val="00E51E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82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3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evriyeozdemir</cp:lastModifiedBy>
  <cp:revision>2</cp:revision>
  <dcterms:created xsi:type="dcterms:W3CDTF">2022-09-06T16:49:00Z</dcterms:created>
  <dcterms:modified xsi:type="dcterms:W3CDTF">2022-09-06T16:49:00Z</dcterms:modified>
</cp:coreProperties>
</file>